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Your Name</w:t>
      </w:r>
      <w:r>
        <w:br/>
      </w:r>
      <w:r>
        <w:t xml:space="preserve">123 Green Way</w:t>
      </w:r>
      <w:r>
        <w:br/>
      </w:r>
      <w:r>
        <w:t xml:space="preserve">San Francisco, CA 94105</w:t>
      </w:r>
      <w:r>
        <w:br/>
      </w:r>
      <w:r>
        <w:t xml:space="preserve">(555) 123-4567</w:t>
      </w:r>
      <w:r>
        <w:br/>
      </w:r>
      <w:r>
        <w:t xml:space="preserve">your.email@example.com</w:t>
      </w:r>
    </w:p>
    <w:bookmarkEnd w:id="20"/>
    <w:p>
      <w:pPr>
        <w:pStyle w:val="BodyText"/>
      </w:pPr>
      <w:r>
        <w:rPr>
          <w:bCs/>
          <w:b/>
        </w:rPr>
        <w:t xml:space="preserve">Date:</w:t>
      </w:r>
      <w:r>
        <w:t xml:space="preserve"> </w:t>
      </w:r>
      <w:r>
        <w:t xml:space="preserve">April 5, 2024</w:t>
      </w:r>
    </w:p>
    <w:p>
      <w:pPr>
        <w:pStyle w:val="BodyText"/>
      </w:pPr>
      <w:r>
        <w:rPr>
          <w:bCs/>
          <w:b/>
        </w:rPr>
        <w:t xml:space="preserve">HR Department</w:t>
      </w:r>
      <w:r>
        <w:br/>
      </w:r>
      <w:r>
        <w:rPr>
          <w:bCs/>
          <w:b/>
        </w:rPr>
        <w:t xml:space="preserve">[Company Name]</w:t>
      </w:r>
      <w:r>
        <w:br/>
      </w:r>
      <w:r>
        <w:rPr>
          <w:bCs/>
          <w:b/>
        </w:rPr>
        <w:t xml:space="preserve">[Company Address]</w:t>
      </w:r>
      <w:r>
        <w:br/>
      </w:r>
      <w:r>
        <w:rPr>
          <w:bCs/>
          <w:b/>
        </w:rPr>
        <w:t xml:space="preserve">San Francisco, CA 94105</w:t>
      </w:r>
    </w:p>
    <w:bookmarkStart w:id="21" w:name="dear-hiring-team"/>
    <w:p>
      <w:pPr>
        <w:pStyle w:val="Heading2"/>
      </w:pPr>
      <w:r>
        <w:t xml:space="preserve">Dear Hiring Team,</w:t>
      </w:r>
    </w:p>
    <w:p>
      <w:pPr>
        <w:pStyle w:val="FirstParagraph"/>
      </w:pPr>
      <w:r>
        <w:t xml:space="preserve">As a dedicated Environmental Engineer with over a decade of experience in sustainable infrastructure and environmental compliance, I am excited to apply for the Environmental Engineer position at [Company Name] in the United States San Francisco. My career has been driven by a passion for addressing complex environmental challenges while aligning with the progressive values that define San Francisco’s commitment to sustainability and resilience. I am confident that my technical expertise, hands-on project experience, and deep understanding of local and national environmental regulations position me to contribute meaningfully to your mission.</w:t>
      </w:r>
    </w:p>
    <w:p>
      <w:pPr>
        <w:pStyle w:val="BodyText"/>
      </w:pPr>
      <w:r>
        <w:t xml:space="preserve">Throughout my career, I have focused on designing solutions that balance ecological health with urban development. In the United States San Francisco, where the intersection of environmental stewardship and technological innovation is paramount, I have worked on projects ranging from stormwater management systems to renewable energy integration. For instance, during my tenure at [Previous Employer], I led a team to implement a green infrastructure plan for a downtown district that reduced runoff by 40% while enhancing urban biodiversity. This project not only met the stringent requirements of the California Department of Water Resources but also aligned with San Francisco’s broader goals of becoming a zero-waste city by 2030.</w:t>
      </w:r>
    </w:p>
    <w:p>
      <w:pPr>
        <w:pStyle w:val="BodyText"/>
      </w:pPr>
      <w:r>
        <w:t xml:space="preserve">The United States San Francisco has long been a leader in environmental policy, from its groundbreaking Climate Action Plan to its commitment to net-zero carbon emissions. As an Environmental Engineer, I have closely followed these initiatives and have actively contributed to similar efforts. My work in the San Francisco Bay Area has included collaborating with local agencies such as the San Francisco Public Works Department to assess and mitigate the impacts of urban development on sensitive ecosystems. This experience has honed my ability to navigate complex regulatory frameworks while fostering partnerships with stakeholders, including community groups, government agencies, and private sector entities.</w:t>
      </w:r>
    </w:p>
    <w:p>
      <w:pPr>
        <w:pStyle w:val="BodyText"/>
      </w:pPr>
      <w:r>
        <w:t xml:space="preserve">One of my proudest achievements was spearheading a multi-agency project to restore wetlands along the San Francisco Bay. This initiative involved coordinating with the U.S. Environmental Protection Agency (EPA), local conservation organizations, and academic institutions to develop a scientifically rigorous plan that addressed habitat loss and pollution. The success of this project underscored my belief that environmental engineering is not just about technical solutions but also about creating equitable, community-driven outcomes. In San Francisco, where environmental justice is a core principle, I have consistently prioritized inclusivity in my work, ensuring that marginalized communities are at the forefront of sustainability efforts.</w:t>
      </w:r>
    </w:p>
    <w:p>
      <w:pPr>
        <w:pStyle w:val="BodyText"/>
      </w:pPr>
      <w:r>
        <w:t xml:space="preserve">What draws me to [Company Name] is its reputation for innovation and its alignment with the values of the United States San Francisco. Whether it’s advancing clean energy technologies, promoting circular economy practices, or advocating for climate resilience, your organization exemplifies the kind of forward-thinking approach that I strive to contribute to. I am particularly impressed by [mention a specific project or initiative from the company’s website], which resonates with my own dedication to creating scalable, sustainable solutions.</w:t>
      </w:r>
    </w:p>
    <w:p>
      <w:pPr>
        <w:pStyle w:val="BodyText"/>
      </w:pPr>
      <w:r>
        <w:t xml:space="preserve">In addition to my technical skills, I bring a strong ability to communicate complex environmental concepts to diverse audiences. In San Francisco’s dynamic environment, where public engagement is critical, I have developed strategies to translate data-driven insights into actionable policies. For example, I recently led a series of workshops for local residents on the benefits of solar energy adoption, resulting in a 25% increase in community participation in renewable energy programs. This experience has reinforced my commitment to making environmental science accessible and empowering communities to take an active role in shaping their future.</w:t>
      </w:r>
    </w:p>
    <w:p>
      <w:pPr>
        <w:pStyle w:val="BodyText"/>
      </w:pPr>
      <w:r>
        <w:t xml:space="preserve">The United States San Francisco is a microcosm of the global environmental challenges we face, and as an Environmental Engineer, I am eager to tackle these issues head-on. From mitigating the effects of climate change on coastal infrastructure to reducing greenhouse gas emissions in urban settings, there are countless opportunities to make a lasting impact. I am particularly interested in [Company Name]’s work on [specific area of interest, e.g., water conservation, air quality monitoring, or sustainable construction], and I am excited about the possibility of contributing my expertise to these efforts.</w:t>
      </w:r>
    </w:p>
    <w:p>
      <w:pPr>
        <w:pStyle w:val="BodyText"/>
      </w:pPr>
      <w:r>
        <w:t xml:space="preserve">Thank you for considering my application. I would welcome the opportunity to discuss how my background and vision align with the goals of [Company Name] in the United States San Francisco. Please feel free to contact me at (555) 123-4567 or your.email@example.com to schedule a conversation. I look forward to the possibility of collaborating with a team that shares my passion for creating a healthier, more sustainable world.</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5-12-11T16:20:14Z</dcterms:created>
  <dcterms:modified xsi:type="dcterms:W3CDTF">2025-12-11T16:20:14Z</dcterms:modified>
</cp:coreProperties>
</file>

<file path=docProps/custom.xml><?xml version="1.0" encoding="utf-8"?>
<Properties xmlns="http://schemas.openxmlformats.org/officeDocument/2006/custom-properties" xmlns:vt="http://schemas.openxmlformats.org/officeDocument/2006/docPropsVTypes"/>
</file>